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1D3D8" w14:textId="77777777" w:rsidR="00E00782" w:rsidRDefault="00C21AA2" w:rsidP="00C21AA2">
      <w:pPr>
        <w:jc w:val="center"/>
        <w:rPr>
          <w:b/>
        </w:rPr>
      </w:pPr>
      <w:r>
        <w:rPr>
          <w:b/>
        </w:rPr>
        <w:t>ITEC 2150 Final Exam</w:t>
      </w:r>
    </w:p>
    <w:p w14:paraId="00F8B760" w14:textId="7D091299" w:rsidR="00C21AA2" w:rsidRDefault="00030F02" w:rsidP="00C21AA2">
      <w:pPr>
        <w:jc w:val="center"/>
        <w:rPr>
          <w:b/>
        </w:rPr>
      </w:pPr>
      <w:r>
        <w:rPr>
          <w:b/>
        </w:rPr>
        <w:t>SPRING</w:t>
      </w:r>
      <w:r w:rsidR="00D744E4">
        <w:rPr>
          <w:b/>
        </w:rPr>
        <w:t xml:space="preserve"> 201</w:t>
      </w:r>
      <w:r>
        <w:rPr>
          <w:b/>
        </w:rPr>
        <w:t>8</w:t>
      </w:r>
    </w:p>
    <w:p w14:paraId="609F904D" w14:textId="77777777" w:rsidR="00C21AA2" w:rsidRDefault="00C21AA2">
      <w:pPr>
        <w:rPr>
          <w:b/>
        </w:rPr>
      </w:pPr>
    </w:p>
    <w:p w14:paraId="646FD42C" w14:textId="77777777" w:rsidR="00C21AA2" w:rsidRDefault="00C21AA2">
      <w:r>
        <w:t>Below are 4 questions.  To receive full credit, you must answer 3 of them.  If you do all 4 of them, I will grade them all and count the highest 3 for your final.  The 4</w:t>
      </w:r>
      <w:r w:rsidRPr="00C21AA2">
        <w:rPr>
          <w:vertAlign w:val="superscript"/>
        </w:rPr>
        <w:t>th</w:t>
      </w:r>
      <w:r>
        <w:t xml:space="preserve"> will count as a bonus worth up to 20 points on your final.  You will have 2.5 hours to complete the final.  </w:t>
      </w:r>
    </w:p>
    <w:p w14:paraId="1AF86A93" w14:textId="77777777" w:rsidR="006A2750" w:rsidRDefault="006A2750"/>
    <w:p w14:paraId="471D4B0A" w14:textId="49D49CF8" w:rsidR="006A2750" w:rsidRDefault="006A2750">
      <w:r>
        <w:t>IF YOU USE ANY OTHER FILES BESIDES THE ONES LISTED, YOU MUST SUBMIT THEM.  ANY FILE NEEDED TO RUN YOUR PROGRAM SHOULD BE SUBMITTED.</w:t>
      </w:r>
    </w:p>
    <w:p w14:paraId="312B92E6" w14:textId="77777777" w:rsidR="00EE7E2D" w:rsidRDefault="00EE7E2D" w:rsidP="00EE7E2D">
      <w:pPr>
        <w:pStyle w:val="Heading1"/>
        <w:jc w:val="center"/>
      </w:pPr>
      <w:r>
        <w:t>File/IO</w:t>
      </w:r>
    </w:p>
    <w:p w14:paraId="6FAF3F25" w14:textId="77777777" w:rsidR="00EE7E2D" w:rsidRPr="00EE7E2D" w:rsidRDefault="00EE7E2D" w:rsidP="00EE7E2D"/>
    <w:p w14:paraId="3116541F" w14:textId="6004C4DA" w:rsidR="00C21AA2" w:rsidRDefault="003A440A" w:rsidP="00C21AA2">
      <w:pPr>
        <w:pStyle w:val="ListParagraph"/>
        <w:numPr>
          <w:ilvl w:val="0"/>
          <w:numId w:val="1"/>
        </w:numPr>
      </w:pPr>
      <w:r>
        <w:t>Create a program that reads</w:t>
      </w:r>
      <w:r w:rsidR="00C21AA2">
        <w:t xml:space="preserve"> a text file </w:t>
      </w:r>
      <w:r>
        <w:t>that</w:t>
      </w:r>
      <w:r w:rsidR="00C21AA2">
        <w:t xml:space="preserve"> contains integers and Strings.  This program should output only the integers into a new text file.  You should use the file integers.txt as a test file.  </w:t>
      </w:r>
      <w:r w:rsidR="00EB384D">
        <w:t>(22 points)</w:t>
      </w:r>
    </w:p>
    <w:p w14:paraId="40A5EF78" w14:textId="77777777" w:rsidR="00C21AA2" w:rsidRDefault="00C21AA2" w:rsidP="00C21AA2"/>
    <w:p w14:paraId="38E0B000" w14:textId="77777777" w:rsidR="00C21AA2" w:rsidRDefault="00C21AA2" w:rsidP="00C21AA2">
      <w:r>
        <w:t>If the text wile contains the following:</w:t>
      </w:r>
    </w:p>
    <w:p w14:paraId="1ECCCEF0" w14:textId="77777777" w:rsidR="00C21AA2" w:rsidRPr="00EE7E2D" w:rsidRDefault="00C21AA2" w:rsidP="00C21AA2">
      <w:pPr>
        <w:ind w:left="720"/>
        <w:rPr>
          <w:color w:val="FF0000"/>
        </w:rPr>
      </w:pPr>
      <w:r w:rsidRPr="00EE7E2D">
        <w:rPr>
          <w:color w:val="FF0000"/>
        </w:rPr>
        <w:t>We all</w:t>
      </w:r>
      <w:r w:rsidR="00EE7E2D" w:rsidRPr="00EE7E2D">
        <w:rPr>
          <w:color w:val="FF0000"/>
        </w:rPr>
        <w:t xml:space="preserve"> 200 live </w:t>
      </w:r>
      <w:r w:rsidR="00D906B2">
        <w:rPr>
          <w:color w:val="FF0000"/>
        </w:rPr>
        <w:t xml:space="preserve">399 </w:t>
      </w:r>
      <w:r w:rsidR="00EE7E2D" w:rsidRPr="00EE7E2D">
        <w:rPr>
          <w:color w:val="FF0000"/>
        </w:rPr>
        <w:t>in 455 a yellow</w:t>
      </w:r>
    </w:p>
    <w:p w14:paraId="322B85FC" w14:textId="77777777" w:rsidR="00EE7E2D" w:rsidRPr="00EE7E2D" w:rsidRDefault="00EE7E2D" w:rsidP="00C21AA2">
      <w:pPr>
        <w:ind w:left="720"/>
        <w:rPr>
          <w:color w:val="FF0000"/>
        </w:rPr>
      </w:pPr>
      <w:r w:rsidRPr="00EE7E2D">
        <w:rPr>
          <w:color w:val="FF0000"/>
        </w:rPr>
        <w:t>500</w:t>
      </w:r>
    </w:p>
    <w:p w14:paraId="4ABFE23F" w14:textId="77777777" w:rsidR="00EE7E2D" w:rsidRPr="00EE7E2D" w:rsidRDefault="00EE7E2D" w:rsidP="00C21AA2">
      <w:pPr>
        <w:ind w:left="720"/>
        <w:rPr>
          <w:color w:val="FF0000"/>
        </w:rPr>
      </w:pPr>
      <w:r w:rsidRPr="00EE7E2D">
        <w:rPr>
          <w:color w:val="FF0000"/>
        </w:rPr>
        <w:t>600</w:t>
      </w:r>
    </w:p>
    <w:p w14:paraId="3E577297" w14:textId="77777777" w:rsidR="00EE7E2D" w:rsidRPr="00EE7E2D" w:rsidRDefault="00EE7E2D" w:rsidP="00C21AA2">
      <w:pPr>
        <w:ind w:left="720"/>
        <w:rPr>
          <w:color w:val="FF0000"/>
        </w:rPr>
      </w:pPr>
      <w:r w:rsidRPr="00EE7E2D">
        <w:rPr>
          <w:color w:val="FF0000"/>
        </w:rPr>
        <w:t>submarine</w:t>
      </w:r>
    </w:p>
    <w:p w14:paraId="3BD3CD51" w14:textId="77777777" w:rsidR="00EE7E2D" w:rsidRPr="00EE7E2D" w:rsidRDefault="00EE7E2D" w:rsidP="00C21AA2">
      <w:pPr>
        <w:ind w:left="720"/>
        <w:rPr>
          <w:color w:val="FF0000"/>
        </w:rPr>
      </w:pPr>
      <w:r w:rsidRPr="00EE7E2D">
        <w:rPr>
          <w:color w:val="FF0000"/>
        </w:rPr>
        <w:t xml:space="preserve">We 100 all 3223 live in a 2536 yellow </w:t>
      </w:r>
    </w:p>
    <w:p w14:paraId="47787AAF" w14:textId="77777777" w:rsidR="00EE7E2D" w:rsidRDefault="00EE7E2D" w:rsidP="00C21AA2">
      <w:pPr>
        <w:ind w:left="720"/>
      </w:pPr>
      <w:r w:rsidRPr="00EE7E2D">
        <w:rPr>
          <w:color w:val="FF0000"/>
        </w:rPr>
        <w:t xml:space="preserve">23 </w:t>
      </w:r>
      <w:proofErr w:type="gramStart"/>
      <w:r w:rsidRPr="00EE7E2D">
        <w:rPr>
          <w:color w:val="FF0000"/>
        </w:rPr>
        <w:t>submarine</w:t>
      </w:r>
      <w:proofErr w:type="gramEnd"/>
      <w:r w:rsidRPr="00EE7E2D">
        <w:rPr>
          <w:color w:val="FF0000"/>
        </w:rPr>
        <w:t xml:space="preserve"> 123</w:t>
      </w:r>
    </w:p>
    <w:p w14:paraId="740778BE" w14:textId="77777777" w:rsidR="00EE7E2D" w:rsidRDefault="00EE7E2D" w:rsidP="00C21AA2">
      <w:pPr>
        <w:ind w:left="720"/>
      </w:pPr>
    </w:p>
    <w:p w14:paraId="5DB003D0" w14:textId="77777777" w:rsidR="00EE7E2D" w:rsidRDefault="00EE7E2D" w:rsidP="00EE7E2D">
      <w:r>
        <w:t xml:space="preserve">The output file should </w:t>
      </w:r>
      <w:proofErr w:type="gramStart"/>
      <w:r>
        <w:t>contain :</w:t>
      </w:r>
      <w:proofErr w:type="gramEnd"/>
    </w:p>
    <w:p w14:paraId="448F26E4" w14:textId="77777777" w:rsidR="00EE7E2D" w:rsidRDefault="00EE7E2D" w:rsidP="00EE7E2D">
      <w:pPr>
        <w:ind w:left="720"/>
        <w:rPr>
          <w:color w:val="FF0000"/>
        </w:rPr>
      </w:pPr>
      <w:r w:rsidRPr="00EE7E2D">
        <w:rPr>
          <w:color w:val="FF0000"/>
        </w:rPr>
        <w:t>200</w:t>
      </w:r>
    </w:p>
    <w:p w14:paraId="42D3DAFC" w14:textId="77777777" w:rsidR="00D906B2" w:rsidRPr="00EE7E2D" w:rsidRDefault="00D906B2" w:rsidP="00EE7E2D">
      <w:pPr>
        <w:ind w:left="720"/>
        <w:rPr>
          <w:color w:val="FF0000"/>
        </w:rPr>
      </w:pPr>
      <w:r>
        <w:rPr>
          <w:color w:val="FF0000"/>
        </w:rPr>
        <w:t>399</w:t>
      </w:r>
    </w:p>
    <w:p w14:paraId="5484CD70" w14:textId="77777777" w:rsidR="00EE7E2D" w:rsidRPr="00EE7E2D" w:rsidRDefault="00EE7E2D" w:rsidP="00EE7E2D">
      <w:pPr>
        <w:ind w:left="720"/>
        <w:rPr>
          <w:color w:val="FF0000"/>
        </w:rPr>
      </w:pPr>
      <w:r w:rsidRPr="00EE7E2D">
        <w:rPr>
          <w:color w:val="FF0000"/>
        </w:rPr>
        <w:t>455</w:t>
      </w:r>
    </w:p>
    <w:p w14:paraId="05CA1E01" w14:textId="77777777" w:rsidR="00EE7E2D" w:rsidRPr="00EE7E2D" w:rsidRDefault="00EE7E2D" w:rsidP="00EE7E2D">
      <w:pPr>
        <w:ind w:left="720"/>
        <w:rPr>
          <w:color w:val="FF0000"/>
        </w:rPr>
      </w:pPr>
      <w:r w:rsidRPr="00EE7E2D">
        <w:rPr>
          <w:color w:val="FF0000"/>
        </w:rPr>
        <w:t>500</w:t>
      </w:r>
    </w:p>
    <w:p w14:paraId="35EDB773" w14:textId="77777777" w:rsidR="00EE7E2D" w:rsidRPr="00EE7E2D" w:rsidRDefault="00EE7E2D" w:rsidP="00EE7E2D">
      <w:pPr>
        <w:ind w:left="720"/>
        <w:rPr>
          <w:color w:val="FF0000"/>
        </w:rPr>
      </w:pPr>
      <w:r w:rsidRPr="00EE7E2D">
        <w:rPr>
          <w:color w:val="FF0000"/>
        </w:rPr>
        <w:t>600</w:t>
      </w:r>
    </w:p>
    <w:p w14:paraId="7BA37B42" w14:textId="77777777" w:rsidR="00EE7E2D" w:rsidRPr="00EE7E2D" w:rsidRDefault="00EE7E2D" w:rsidP="00EE7E2D">
      <w:pPr>
        <w:ind w:left="720"/>
        <w:rPr>
          <w:color w:val="FF0000"/>
        </w:rPr>
      </w:pPr>
      <w:r w:rsidRPr="00EE7E2D">
        <w:rPr>
          <w:color w:val="FF0000"/>
        </w:rPr>
        <w:t>100</w:t>
      </w:r>
    </w:p>
    <w:p w14:paraId="49BC93EE" w14:textId="77777777" w:rsidR="00EE7E2D" w:rsidRPr="00EE7E2D" w:rsidRDefault="00EE7E2D" w:rsidP="00EE7E2D">
      <w:pPr>
        <w:ind w:left="720"/>
        <w:rPr>
          <w:color w:val="FF0000"/>
        </w:rPr>
      </w:pPr>
      <w:r w:rsidRPr="00EE7E2D">
        <w:rPr>
          <w:color w:val="FF0000"/>
        </w:rPr>
        <w:t>3223</w:t>
      </w:r>
    </w:p>
    <w:p w14:paraId="6283DC2A" w14:textId="77777777" w:rsidR="00EE7E2D" w:rsidRPr="00EE7E2D" w:rsidRDefault="00EE7E2D" w:rsidP="00EE7E2D">
      <w:pPr>
        <w:ind w:left="720"/>
        <w:rPr>
          <w:color w:val="FF0000"/>
        </w:rPr>
      </w:pPr>
      <w:r w:rsidRPr="00EE7E2D">
        <w:rPr>
          <w:color w:val="FF0000"/>
        </w:rPr>
        <w:t>2536</w:t>
      </w:r>
    </w:p>
    <w:p w14:paraId="77A214C4" w14:textId="77777777" w:rsidR="00EE7E2D" w:rsidRPr="00EE7E2D" w:rsidRDefault="00EE7E2D" w:rsidP="00EE7E2D">
      <w:pPr>
        <w:ind w:left="720"/>
        <w:rPr>
          <w:color w:val="FF0000"/>
        </w:rPr>
      </w:pPr>
      <w:r w:rsidRPr="00EE7E2D">
        <w:rPr>
          <w:color w:val="FF0000"/>
        </w:rPr>
        <w:t>23</w:t>
      </w:r>
    </w:p>
    <w:p w14:paraId="2003976B" w14:textId="77777777" w:rsidR="00EE7E2D" w:rsidRDefault="00EE7E2D" w:rsidP="00EE7E2D">
      <w:pPr>
        <w:ind w:left="720"/>
        <w:rPr>
          <w:color w:val="FF0000"/>
        </w:rPr>
      </w:pPr>
      <w:r w:rsidRPr="00EE7E2D">
        <w:rPr>
          <w:color w:val="FF0000"/>
        </w:rPr>
        <w:t>123</w:t>
      </w:r>
    </w:p>
    <w:p w14:paraId="62C049DE" w14:textId="4B99E868" w:rsidR="00D744E4" w:rsidRDefault="00D744E4" w:rsidP="00EE7E2D">
      <w:pPr>
        <w:ind w:left="720"/>
        <w:rPr>
          <w:color w:val="FF0000"/>
        </w:rPr>
      </w:pPr>
      <w:r>
        <w:rPr>
          <w:color w:val="FF0000"/>
        </w:rPr>
        <w:t>1</w:t>
      </w:r>
    </w:p>
    <w:p w14:paraId="05DEB387" w14:textId="6A75B79E" w:rsidR="00D744E4" w:rsidRPr="00EE7E2D" w:rsidRDefault="00D744E4" w:rsidP="00EE7E2D">
      <w:pPr>
        <w:ind w:left="720"/>
        <w:rPr>
          <w:color w:val="FF0000"/>
        </w:rPr>
      </w:pPr>
      <w:r>
        <w:rPr>
          <w:color w:val="FF0000"/>
        </w:rPr>
        <w:t>2016</w:t>
      </w:r>
    </w:p>
    <w:p w14:paraId="44D4B338" w14:textId="77777777" w:rsidR="00EE7E2D" w:rsidRDefault="00EE7E2D" w:rsidP="00EE7E2D">
      <w:pPr>
        <w:ind w:left="720"/>
      </w:pPr>
    </w:p>
    <w:p w14:paraId="2EEC52E5" w14:textId="77777777" w:rsidR="00EE7E2D" w:rsidRDefault="00EE7E2D" w:rsidP="00EE7E2D">
      <w:r>
        <w:t xml:space="preserve">Submit your code in the file </w:t>
      </w:r>
      <w:r w:rsidRPr="00EE7E2D">
        <w:rPr>
          <w:color w:val="FF0000"/>
        </w:rPr>
        <w:t>FileProcessing.java</w:t>
      </w:r>
      <w:r>
        <w:t>.</w:t>
      </w:r>
    </w:p>
    <w:p w14:paraId="3B34F614" w14:textId="77777777" w:rsidR="00EE7E2D" w:rsidRDefault="00EE7E2D" w:rsidP="00EE7E2D"/>
    <w:p w14:paraId="79D143C4" w14:textId="77777777" w:rsidR="00EE7E2D" w:rsidRDefault="00EE7E2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6C21A29F" w14:textId="77777777" w:rsidR="00EE7E2D" w:rsidRDefault="00EE7E2D" w:rsidP="00EE7E2D">
      <w:pPr>
        <w:pStyle w:val="Heading1"/>
        <w:jc w:val="center"/>
      </w:pPr>
      <w:r>
        <w:lastRenderedPageBreak/>
        <w:t>Interfaces</w:t>
      </w:r>
    </w:p>
    <w:p w14:paraId="6168A7AB" w14:textId="77777777" w:rsidR="00EE7E2D" w:rsidRPr="00EE7E2D" w:rsidRDefault="00EE7E2D" w:rsidP="00EE7E2D"/>
    <w:p w14:paraId="4DDF125C" w14:textId="77770D7B" w:rsidR="00EC4648" w:rsidRPr="00EC4648" w:rsidRDefault="00EE7E2D" w:rsidP="00EC464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cs="Monaco"/>
          <w:color w:val="FF0000"/>
        </w:rPr>
      </w:pPr>
      <w:r>
        <w:t>Modify the given Customer.java to implement the Comparable interface so that the customer will be sorted by their last name in ascending order.</w:t>
      </w:r>
      <w:r w:rsidR="00D906B2">
        <w:t xml:space="preserve">  Implement a </w:t>
      </w:r>
      <w:proofErr w:type="spellStart"/>
      <w:proofErr w:type="gramStart"/>
      <w:r w:rsidR="00D906B2">
        <w:t>toString</w:t>
      </w:r>
      <w:proofErr w:type="spellEnd"/>
      <w:r w:rsidR="00D906B2">
        <w:t>(</w:t>
      </w:r>
      <w:proofErr w:type="gramEnd"/>
      <w:r w:rsidR="00D906B2">
        <w:t xml:space="preserve">) method for the Customer class.  </w:t>
      </w:r>
      <w:r>
        <w:t xml:space="preserve">Using the CustomerTester.java, add a least 5 new Customers to an </w:t>
      </w:r>
      <w:proofErr w:type="spellStart"/>
      <w:r>
        <w:t>ArrayList</w:t>
      </w:r>
      <w:proofErr w:type="spellEnd"/>
      <w:r>
        <w:t xml:space="preserve">. </w:t>
      </w:r>
      <w:r w:rsidR="001D59D3">
        <w:t>Print the unsorted list.  S</w:t>
      </w:r>
      <w:r>
        <w:t>ort</w:t>
      </w:r>
      <w:r w:rsidR="001D59D3">
        <w:t xml:space="preserve"> the list of customers</w:t>
      </w:r>
      <w:r w:rsidR="003A440A">
        <w:t>, and then print</w:t>
      </w:r>
      <w:r>
        <w:t xml:space="preserve"> out the sorted </w:t>
      </w:r>
      <w:proofErr w:type="spellStart"/>
      <w:r>
        <w:t>ArrayList</w:t>
      </w:r>
      <w:proofErr w:type="spellEnd"/>
      <w:r>
        <w:t xml:space="preserve"> of Customers. Make sure your output is meaningful and readable.</w:t>
      </w:r>
      <w:r w:rsidR="00EB384D">
        <w:t xml:space="preserve"> (21 points)</w:t>
      </w:r>
      <w:r w:rsidR="00D906B2">
        <w:br/>
      </w:r>
      <w:r w:rsidR="00D906B2">
        <w:br/>
      </w:r>
      <w:r w:rsidR="00D906B2" w:rsidRPr="00EC4648">
        <w:t xml:space="preserve">Submit </w:t>
      </w:r>
      <w:r w:rsidR="00D906B2" w:rsidRPr="00EC4648">
        <w:rPr>
          <w:color w:val="FF0000"/>
        </w:rPr>
        <w:t>Customer.java</w:t>
      </w:r>
      <w:r w:rsidR="00D906B2" w:rsidRPr="00EC4648">
        <w:t xml:space="preserve"> and </w:t>
      </w:r>
      <w:r w:rsidR="00D906B2" w:rsidRPr="00EC4648">
        <w:rPr>
          <w:color w:val="FF0000"/>
        </w:rPr>
        <w:t>CustomerTester.java</w:t>
      </w:r>
      <w:r w:rsidR="00D906B2" w:rsidRPr="00EC4648">
        <w:t>.</w:t>
      </w:r>
      <w:r w:rsidR="001D59D3" w:rsidRPr="00EC4648">
        <w:br/>
      </w:r>
      <w:r w:rsidR="001D59D3" w:rsidRPr="00EC4648">
        <w:br/>
        <w:t>Sample output:</w:t>
      </w:r>
      <w:r w:rsidR="00EC4648" w:rsidRPr="00EC4648">
        <w:br/>
      </w:r>
      <w:r w:rsidR="00EC4648" w:rsidRPr="00EC4648">
        <w:rPr>
          <w:rFonts w:cs="Monaco"/>
          <w:color w:val="FF0000"/>
        </w:rPr>
        <w:t xml:space="preserve">Customer 1 is </w:t>
      </w:r>
      <w:proofErr w:type="spellStart"/>
      <w:r w:rsidR="00EC4648" w:rsidRPr="00EC4648">
        <w:rPr>
          <w:rFonts w:cs="Monaco"/>
          <w:color w:val="FF0000"/>
        </w:rPr>
        <w:t>Tugg</w:t>
      </w:r>
      <w:proofErr w:type="spellEnd"/>
      <w:r w:rsidR="00EC4648" w:rsidRPr="00EC4648">
        <w:rPr>
          <w:rFonts w:cs="Monaco"/>
          <w:color w:val="FF0000"/>
        </w:rPr>
        <w:t xml:space="preserve"> Thomson</w:t>
      </w:r>
      <w:r w:rsidR="00EC4648" w:rsidRPr="00EC4648">
        <w:rPr>
          <w:rFonts w:cs="Monaco"/>
          <w:color w:val="FF0000"/>
        </w:rPr>
        <w:br/>
        <w:t>Customer 2 is Fred Jones</w:t>
      </w:r>
      <w:r w:rsidR="00EC4648" w:rsidRPr="00EC4648">
        <w:rPr>
          <w:rFonts w:cs="Monaco"/>
          <w:color w:val="FF0000"/>
        </w:rPr>
        <w:br/>
        <w:t>Customer 3 is Sally Stevens</w:t>
      </w:r>
      <w:r w:rsidR="00EC4648" w:rsidRPr="00EC4648">
        <w:rPr>
          <w:rFonts w:cs="Monaco"/>
          <w:color w:val="FF0000"/>
        </w:rPr>
        <w:br/>
        <w:t>Customer 4 is Tim James</w:t>
      </w:r>
      <w:r w:rsidR="00EC4648" w:rsidRPr="00EC4648">
        <w:rPr>
          <w:rFonts w:cs="Monaco"/>
          <w:color w:val="FF0000"/>
        </w:rPr>
        <w:br/>
        <w:t>Customer 5 is George Thompson</w:t>
      </w:r>
      <w:r w:rsidR="00EC4648" w:rsidRPr="00EC4648">
        <w:rPr>
          <w:rFonts w:cs="Monaco"/>
          <w:color w:val="FF0000"/>
        </w:rPr>
        <w:br/>
      </w:r>
      <w:r w:rsidR="00EC4648" w:rsidRPr="00EC4648">
        <w:rPr>
          <w:rFonts w:cs="Monaco"/>
          <w:color w:val="FF0000"/>
        </w:rPr>
        <w:br/>
      </w:r>
      <w:r w:rsidR="00EC4648" w:rsidRPr="00EC4648">
        <w:rPr>
          <w:rFonts w:cs="Monaco"/>
          <w:color w:val="FF0000"/>
        </w:rPr>
        <w:br/>
        <w:t>Customer 1 is Tim James</w:t>
      </w:r>
      <w:r w:rsidR="00EC4648" w:rsidRPr="00EC4648">
        <w:rPr>
          <w:rFonts w:cs="Monaco"/>
          <w:color w:val="FF0000"/>
        </w:rPr>
        <w:br/>
        <w:t>Customer 2 is Fred Jones</w:t>
      </w:r>
      <w:r w:rsidR="00EC4648" w:rsidRPr="00EC4648">
        <w:rPr>
          <w:rFonts w:cs="Monaco"/>
          <w:color w:val="FF0000"/>
        </w:rPr>
        <w:br/>
        <w:t>Customer 3 is Sally Stevens</w:t>
      </w:r>
      <w:r w:rsidR="00EC4648" w:rsidRPr="00EC4648">
        <w:rPr>
          <w:rFonts w:cs="Monaco"/>
          <w:color w:val="FF0000"/>
        </w:rPr>
        <w:br/>
        <w:t>Customer 4 is George Thompson</w:t>
      </w:r>
      <w:r w:rsidR="00EC4648" w:rsidRPr="00EC4648">
        <w:rPr>
          <w:rFonts w:cs="Monaco"/>
          <w:color w:val="FF0000"/>
        </w:rPr>
        <w:br/>
        <w:t xml:space="preserve">Customer 5 is </w:t>
      </w:r>
      <w:proofErr w:type="spellStart"/>
      <w:r w:rsidR="00EC4648" w:rsidRPr="00EC4648">
        <w:rPr>
          <w:rFonts w:cs="Monaco"/>
          <w:color w:val="FF0000"/>
        </w:rPr>
        <w:t>Tugg</w:t>
      </w:r>
      <w:proofErr w:type="spellEnd"/>
      <w:r w:rsidR="00EC4648" w:rsidRPr="00EC4648">
        <w:rPr>
          <w:rFonts w:cs="Monaco"/>
          <w:color w:val="FF0000"/>
        </w:rPr>
        <w:t xml:space="preserve"> Thomson</w:t>
      </w:r>
    </w:p>
    <w:p w14:paraId="50361129" w14:textId="77777777" w:rsidR="00D906B2" w:rsidRDefault="00D906B2" w:rsidP="00D906B2">
      <w:pPr>
        <w:pStyle w:val="Heading1"/>
        <w:jc w:val="center"/>
      </w:pPr>
      <w:r>
        <w:t>Recursion</w:t>
      </w:r>
    </w:p>
    <w:p w14:paraId="453D2956" w14:textId="77777777" w:rsidR="00D906B2" w:rsidRPr="00D906B2" w:rsidRDefault="00D906B2" w:rsidP="00D906B2"/>
    <w:p w14:paraId="5667A11B" w14:textId="760D23FA" w:rsidR="003D7835" w:rsidRDefault="000147CE" w:rsidP="003D783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>
        <w:t xml:space="preserve">Modify the given file Sixes.java to return the number of sixes contained in the </w:t>
      </w:r>
      <w:r w:rsidR="003D7835">
        <w:t xml:space="preserve">numbers supplied.  This must be a recursive solution.  Non-recursive solutions will </w:t>
      </w:r>
      <w:r w:rsidR="003D7835" w:rsidRPr="003D7835">
        <w:rPr>
          <w:b/>
          <w:u w:val="single"/>
        </w:rPr>
        <w:t>not</w:t>
      </w:r>
      <w:r w:rsidR="003D7835">
        <w:t xml:space="preserve"> receive credit.  Remember, to be a recursive solution, your method must call itself.  </w:t>
      </w:r>
      <w:r w:rsidR="00542D33">
        <w:t xml:space="preserve">You should not have a loop anywhere in this program.  </w:t>
      </w:r>
      <w:r w:rsidR="003D7835">
        <w:t xml:space="preserve">Submit your updated </w:t>
      </w:r>
      <w:r w:rsidR="003D7835" w:rsidRPr="003D7835">
        <w:rPr>
          <w:color w:val="FF0000"/>
        </w:rPr>
        <w:t>Sixes.java</w:t>
      </w:r>
      <w:r w:rsidR="003D7835">
        <w:t xml:space="preserve"> file.</w:t>
      </w:r>
      <w:r w:rsidR="00EB384D">
        <w:t xml:space="preserve"> (21 points)</w:t>
      </w:r>
      <w:r w:rsidR="003D7835">
        <w:br/>
      </w:r>
      <w:r w:rsidR="003D7835">
        <w:br/>
        <w:t>Sample output:</w:t>
      </w:r>
    </w:p>
    <w:p w14:paraId="609C72FB" w14:textId="77777777" w:rsidR="003D7835" w:rsidRPr="003C5D57" w:rsidRDefault="003D7835" w:rsidP="003D7835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66776 has 3 sixes.</w:t>
      </w:r>
    </w:p>
    <w:p w14:paraId="6CF3EFC8" w14:textId="77777777" w:rsidR="003D7835" w:rsidRPr="003C5D57" w:rsidRDefault="003D7835" w:rsidP="003D7835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123456 has 1 sixes.</w:t>
      </w:r>
    </w:p>
    <w:p w14:paraId="6542BB5F" w14:textId="77777777" w:rsidR="003D7835" w:rsidRPr="003C5D57" w:rsidRDefault="003D7835" w:rsidP="003D7835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111223 has 0 sixes.</w:t>
      </w:r>
    </w:p>
    <w:p w14:paraId="4C1B251F" w14:textId="77777777" w:rsidR="003D7835" w:rsidRPr="003C5D57" w:rsidRDefault="003D7835" w:rsidP="003D7835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666666 has 6 sixes.</w:t>
      </w:r>
    </w:p>
    <w:p w14:paraId="486BE888" w14:textId="77777777" w:rsidR="003D7835" w:rsidRPr="003C5D57" w:rsidRDefault="003D7835" w:rsidP="003D7835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868686838 has 3 sixes.</w:t>
      </w:r>
    </w:p>
    <w:p w14:paraId="6EC4942D" w14:textId="77777777" w:rsidR="003D7835" w:rsidRPr="003C5D57" w:rsidRDefault="003D7835" w:rsidP="003D7835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6241 has 1 sixes.</w:t>
      </w:r>
    </w:p>
    <w:p w14:paraId="06757C56" w14:textId="77777777" w:rsidR="001D59D3" w:rsidRPr="003C5D57" w:rsidRDefault="003D7835" w:rsidP="003D7835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776 has 1 sixes.</w:t>
      </w:r>
    </w:p>
    <w:p w14:paraId="642F97A0" w14:textId="77777777" w:rsidR="001D59D3" w:rsidRDefault="001D59D3" w:rsidP="003D7835">
      <w:pPr>
        <w:widowControl w:val="0"/>
        <w:autoSpaceDE w:val="0"/>
        <w:autoSpaceDN w:val="0"/>
        <w:adjustRightInd w:val="0"/>
        <w:ind w:left="720"/>
        <w:rPr>
          <w:rFonts w:ascii="Monaco" w:hAnsi="Monaco" w:cs="Monaco"/>
          <w:color w:val="000000"/>
        </w:rPr>
      </w:pPr>
    </w:p>
    <w:p w14:paraId="10D8D1A9" w14:textId="77777777" w:rsidR="001D59D3" w:rsidRPr="00E26627" w:rsidRDefault="001D59D3" w:rsidP="003D7835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000000"/>
        </w:rPr>
      </w:pPr>
    </w:p>
    <w:p w14:paraId="68EFEF86" w14:textId="1984CE37" w:rsidR="00E26627" w:rsidRDefault="00E26627" w:rsidP="00E26627">
      <w:pPr>
        <w:pStyle w:val="Heading1"/>
        <w:jc w:val="center"/>
      </w:pPr>
      <w:r w:rsidRPr="00E26627">
        <w:lastRenderedPageBreak/>
        <w:t>Polymorphism</w:t>
      </w:r>
      <w:r w:rsidR="00EB384D">
        <w:t xml:space="preserve"> (21 points)</w:t>
      </w:r>
      <w:bookmarkStart w:id="0" w:name="_GoBack"/>
      <w:bookmarkEnd w:id="0"/>
    </w:p>
    <w:p w14:paraId="57C4CB2F" w14:textId="77777777" w:rsidR="00E26627" w:rsidRPr="00E26627" w:rsidRDefault="00E26627" w:rsidP="00E26627"/>
    <w:p w14:paraId="33B3AC4E" w14:textId="1FDE8DD5" w:rsidR="003C5D57" w:rsidRDefault="00CF50DC" w:rsidP="003C5D57">
      <w:pPr>
        <w:widowControl w:val="0"/>
        <w:autoSpaceDE w:val="0"/>
        <w:autoSpaceDN w:val="0"/>
        <w:adjustRightInd w:val="0"/>
        <w:rPr>
          <w:rFonts w:asciiTheme="majorHAnsi" w:hAnsiTheme="majorHAnsi"/>
        </w:rPr>
      </w:pPr>
      <w:r>
        <w:rPr>
          <w:rFonts w:asciiTheme="majorHAnsi" w:hAnsiTheme="majorHAnsi"/>
        </w:rPr>
        <w:t>Sally</w:t>
      </w:r>
      <w:r w:rsidR="001B695F">
        <w:rPr>
          <w:rFonts w:asciiTheme="majorHAnsi" w:hAnsiTheme="majorHAnsi"/>
        </w:rPr>
        <w:t xml:space="preserve"> runs a bike </w:t>
      </w:r>
      <w:r>
        <w:rPr>
          <w:rFonts w:asciiTheme="majorHAnsi" w:hAnsiTheme="majorHAnsi"/>
        </w:rPr>
        <w:t>store but has a problem with her suppliers</w:t>
      </w:r>
      <w:r w:rsidR="001B695F">
        <w:rPr>
          <w:rFonts w:asciiTheme="majorHAnsi" w:hAnsiTheme="majorHAnsi"/>
        </w:rPr>
        <w:t xml:space="preserve">.  </w:t>
      </w:r>
      <w:r>
        <w:rPr>
          <w:rFonts w:asciiTheme="majorHAnsi" w:hAnsiTheme="majorHAnsi"/>
        </w:rPr>
        <w:t>Sh</w:t>
      </w:r>
      <w:r w:rsidR="001B695F">
        <w:rPr>
          <w:rFonts w:asciiTheme="majorHAnsi" w:hAnsiTheme="majorHAnsi"/>
        </w:rPr>
        <w:t xml:space="preserve">e does not know what type of bike </w:t>
      </w:r>
      <w:r>
        <w:rPr>
          <w:rFonts w:asciiTheme="majorHAnsi" w:hAnsiTheme="majorHAnsi"/>
        </w:rPr>
        <w:t>s</w:t>
      </w:r>
      <w:r w:rsidR="001B695F">
        <w:rPr>
          <w:rFonts w:asciiTheme="majorHAnsi" w:hAnsiTheme="majorHAnsi"/>
        </w:rPr>
        <w:t>he w</w:t>
      </w:r>
      <w:r>
        <w:rPr>
          <w:rFonts w:asciiTheme="majorHAnsi" w:hAnsiTheme="majorHAnsi"/>
        </w:rPr>
        <w:t>ill receive until it arrives</w:t>
      </w:r>
      <w:r w:rsidR="003A440A">
        <w:rPr>
          <w:rFonts w:asciiTheme="majorHAnsi" w:hAnsiTheme="majorHAnsi"/>
        </w:rPr>
        <w:t>.  She</w:t>
      </w:r>
      <w:r w:rsidR="000150B9">
        <w:rPr>
          <w:rFonts w:asciiTheme="majorHAnsi" w:hAnsiTheme="majorHAnsi"/>
        </w:rPr>
        <w:t xml:space="preserve"> only </w:t>
      </w:r>
      <w:r w:rsidR="003A440A">
        <w:rPr>
          <w:rFonts w:asciiTheme="majorHAnsi" w:hAnsiTheme="majorHAnsi"/>
        </w:rPr>
        <w:t>knows</w:t>
      </w:r>
      <w:r w:rsidR="000150B9">
        <w:rPr>
          <w:rFonts w:asciiTheme="majorHAnsi" w:hAnsiTheme="majorHAnsi"/>
        </w:rPr>
        <w:t xml:space="preserve"> she will receive 10 bikes every day</w:t>
      </w:r>
      <w:r>
        <w:rPr>
          <w:rFonts w:asciiTheme="majorHAnsi" w:hAnsiTheme="majorHAnsi"/>
        </w:rPr>
        <w:t>.  Sh</w:t>
      </w:r>
      <w:r w:rsidR="001B695F">
        <w:rPr>
          <w:rFonts w:asciiTheme="majorHAnsi" w:hAnsiTheme="majorHAnsi"/>
        </w:rPr>
        <w:t>e wants to be able to cr</w:t>
      </w:r>
      <w:r>
        <w:rPr>
          <w:rFonts w:asciiTheme="majorHAnsi" w:hAnsiTheme="majorHAnsi"/>
        </w:rPr>
        <w:t>e</w:t>
      </w:r>
      <w:r w:rsidR="001B695F">
        <w:rPr>
          <w:rFonts w:asciiTheme="majorHAnsi" w:hAnsiTheme="majorHAnsi"/>
        </w:rPr>
        <w:t>ate a list of bikes as they ar</w:t>
      </w:r>
      <w:r>
        <w:rPr>
          <w:rFonts w:asciiTheme="majorHAnsi" w:hAnsiTheme="majorHAnsi"/>
        </w:rPr>
        <w:t xml:space="preserve">e received and </w:t>
      </w:r>
      <w:r w:rsidR="003A440A">
        <w:rPr>
          <w:rFonts w:asciiTheme="majorHAnsi" w:hAnsiTheme="majorHAnsi"/>
        </w:rPr>
        <w:t>display</w:t>
      </w:r>
      <w:r>
        <w:rPr>
          <w:rFonts w:asciiTheme="majorHAnsi" w:hAnsiTheme="majorHAnsi"/>
        </w:rPr>
        <w:t xml:space="preserve"> this </w:t>
      </w:r>
      <w:r w:rsidR="003A440A">
        <w:rPr>
          <w:rFonts w:asciiTheme="majorHAnsi" w:hAnsiTheme="majorHAnsi"/>
        </w:rPr>
        <w:t>on</w:t>
      </w:r>
      <w:r>
        <w:rPr>
          <w:rFonts w:asciiTheme="majorHAnsi" w:hAnsiTheme="majorHAnsi"/>
        </w:rPr>
        <w:t xml:space="preserve"> her</w:t>
      </w:r>
      <w:r w:rsidR="001B695F">
        <w:rPr>
          <w:rFonts w:asciiTheme="majorHAnsi" w:hAnsiTheme="majorHAnsi"/>
        </w:rPr>
        <w:t xml:space="preserve"> computer so </w:t>
      </w:r>
      <w:r>
        <w:rPr>
          <w:rFonts w:asciiTheme="majorHAnsi" w:hAnsiTheme="majorHAnsi"/>
        </w:rPr>
        <w:t>s</w:t>
      </w:r>
      <w:r w:rsidR="001B695F">
        <w:rPr>
          <w:rFonts w:asciiTheme="majorHAnsi" w:hAnsiTheme="majorHAnsi"/>
        </w:rPr>
        <w:t xml:space="preserve">he will know what types of bikes arrived.  </w:t>
      </w:r>
      <w:r>
        <w:rPr>
          <w:rFonts w:asciiTheme="majorHAnsi" w:hAnsiTheme="majorHAnsi"/>
        </w:rPr>
        <w:t xml:space="preserve">Fred agreed to help her by writing a Java program that would allow this to be automated.  </w:t>
      </w:r>
      <w:r w:rsidR="00030F02">
        <w:rPr>
          <w:rFonts w:asciiTheme="majorHAnsi" w:hAnsiTheme="majorHAnsi"/>
        </w:rPr>
        <w:t>Unfortunately,</w:t>
      </w:r>
      <w:r>
        <w:rPr>
          <w:rFonts w:asciiTheme="majorHAnsi" w:hAnsiTheme="majorHAnsi"/>
        </w:rPr>
        <w:t xml:space="preserve"> a new bike arrived and Fred has been </w:t>
      </w:r>
      <w:r w:rsidR="003A440A">
        <w:rPr>
          <w:rFonts w:asciiTheme="majorHAnsi" w:hAnsiTheme="majorHAnsi"/>
        </w:rPr>
        <w:t xml:space="preserve">off riding and has not been </w:t>
      </w:r>
      <w:r>
        <w:rPr>
          <w:rFonts w:asciiTheme="majorHAnsi" w:hAnsiTheme="majorHAnsi"/>
        </w:rPr>
        <w:t>seen since.</w:t>
      </w:r>
      <w:r>
        <w:rPr>
          <w:rFonts w:asciiTheme="majorHAnsi" w:hAnsiTheme="majorHAnsi"/>
        </w:rPr>
        <w:br/>
      </w:r>
      <w:r>
        <w:rPr>
          <w:rFonts w:asciiTheme="majorHAnsi" w:hAnsiTheme="majorHAnsi"/>
        </w:rPr>
        <w:br/>
        <w:t>Sally sells three types of bik</w:t>
      </w:r>
      <w:r w:rsidR="004B4619">
        <w:rPr>
          <w:rFonts w:asciiTheme="majorHAnsi" w:hAnsiTheme="majorHAnsi"/>
        </w:rPr>
        <w:t>es.  A regular bicycle with</w:t>
      </w:r>
      <w:r>
        <w:rPr>
          <w:rFonts w:asciiTheme="majorHAnsi" w:hAnsiTheme="majorHAnsi"/>
        </w:rPr>
        <w:t xml:space="preserve"> a max speed of 20 mph.  It is powered by pedaling.  A motorcycle with a max speed of 100 mph that is powered by gasoline.  Finally, a scooter with a max speed of 30 mph t</w:t>
      </w:r>
      <w:r w:rsidR="004B4619">
        <w:rPr>
          <w:rFonts w:asciiTheme="majorHAnsi" w:hAnsiTheme="majorHAnsi"/>
        </w:rPr>
        <w:t xml:space="preserve">hat is powered by electricity. </w:t>
      </w:r>
      <w:r w:rsidR="004B4619">
        <w:rPr>
          <w:rFonts w:asciiTheme="majorHAnsi" w:hAnsiTheme="majorHAnsi"/>
        </w:rPr>
        <w:br/>
      </w:r>
      <w:r w:rsidR="004B4619">
        <w:rPr>
          <w:rFonts w:asciiTheme="majorHAnsi" w:hAnsiTheme="majorHAnsi"/>
        </w:rPr>
        <w:br/>
        <w:t>Fred has created a base class, Bike.java.  Sally does not want us to modify this since Fred may return from his ride and she doesn’t want to upset him</w:t>
      </w:r>
      <w:r w:rsidR="004B4619">
        <w:rPr>
          <w:rFonts w:asciiTheme="majorHAnsi" w:hAnsiTheme="majorHAnsi"/>
        </w:rPr>
        <w:br/>
      </w:r>
      <w:r w:rsidR="004B4619">
        <w:rPr>
          <w:rFonts w:asciiTheme="majorHAnsi" w:hAnsiTheme="majorHAnsi"/>
        </w:rPr>
        <w:br/>
        <w:t xml:space="preserve">Your job is to create three classes that inherit from Bike and a </w:t>
      </w:r>
      <w:proofErr w:type="spellStart"/>
      <w:r w:rsidR="004B4619">
        <w:rPr>
          <w:rFonts w:asciiTheme="majorHAnsi" w:hAnsiTheme="majorHAnsi"/>
        </w:rPr>
        <w:t>BikeTester</w:t>
      </w:r>
      <w:proofErr w:type="spellEnd"/>
      <w:r w:rsidR="004B4619">
        <w:rPr>
          <w:rFonts w:asciiTheme="majorHAnsi" w:hAnsiTheme="majorHAnsi"/>
        </w:rPr>
        <w:t xml:space="preserve"> class.  The three classes are Bicycle.java, Motorcycle.java and Scooter.java.  Each of these classes will need to complete the implementation began in Bike.java.  </w:t>
      </w:r>
      <w:r w:rsidR="00EC2336">
        <w:rPr>
          <w:rFonts w:asciiTheme="majorHAnsi" w:hAnsiTheme="majorHAnsi"/>
        </w:rPr>
        <w:t>Since Sally doesn’t want us to change Fred’s code, y</w:t>
      </w:r>
      <w:r w:rsidR="004B4619">
        <w:rPr>
          <w:rFonts w:asciiTheme="majorHAnsi" w:hAnsiTheme="majorHAnsi"/>
        </w:rPr>
        <w:t xml:space="preserve">ou will need </w:t>
      </w:r>
      <w:r w:rsidR="00EC2336">
        <w:rPr>
          <w:rFonts w:asciiTheme="majorHAnsi" w:hAnsiTheme="majorHAnsi"/>
        </w:rPr>
        <w:t>to create instance variables in</w:t>
      </w:r>
      <w:r w:rsidR="004B4619">
        <w:rPr>
          <w:rFonts w:asciiTheme="majorHAnsi" w:hAnsiTheme="majorHAnsi"/>
        </w:rPr>
        <w:t xml:space="preserve"> each of these classes </w:t>
      </w:r>
      <w:r w:rsidR="00EC2336">
        <w:rPr>
          <w:rFonts w:asciiTheme="majorHAnsi" w:hAnsiTheme="majorHAnsi"/>
        </w:rPr>
        <w:t xml:space="preserve">to hold the </w:t>
      </w:r>
      <w:r w:rsidR="000150B9">
        <w:rPr>
          <w:rFonts w:asciiTheme="majorHAnsi" w:hAnsiTheme="majorHAnsi"/>
        </w:rPr>
        <w:t>max speed and the power type.  Notice Fred has plans for a custom exception to be thrown from Bike.java.  We will need to create this exception.</w:t>
      </w:r>
      <w:r w:rsidR="000150B9">
        <w:rPr>
          <w:rFonts w:asciiTheme="majorHAnsi" w:hAnsiTheme="majorHAnsi"/>
        </w:rPr>
        <w:br/>
      </w:r>
      <w:r w:rsidR="000150B9">
        <w:rPr>
          <w:rFonts w:asciiTheme="majorHAnsi" w:hAnsiTheme="majorHAnsi"/>
        </w:rPr>
        <w:br/>
        <w:t xml:space="preserve">Finally, create a class that will randomly generate the bikes Sally receives in a day.    This class should create the appropriate number of bikes of random types.  Once these are created, you should use the </w:t>
      </w:r>
      <w:proofErr w:type="spellStart"/>
      <w:proofErr w:type="gramStart"/>
      <w:r w:rsidR="000150B9">
        <w:rPr>
          <w:rFonts w:asciiTheme="majorHAnsi" w:hAnsiTheme="majorHAnsi"/>
        </w:rPr>
        <w:t>toString</w:t>
      </w:r>
      <w:proofErr w:type="spellEnd"/>
      <w:r w:rsidR="000150B9">
        <w:rPr>
          <w:rFonts w:asciiTheme="majorHAnsi" w:hAnsiTheme="majorHAnsi"/>
        </w:rPr>
        <w:t>(</w:t>
      </w:r>
      <w:proofErr w:type="gramEnd"/>
      <w:r w:rsidR="000150B9">
        <w:rPr>
          <w:rFonts w:asciiTheme="majorHAnsi" w:hAnsiTheme="majorHAnsi"/>
        </w:rPr>
        <w:t>) to print the list of bikes</w:t>
      </w:r>
      <w:r w:rsidR="00FA491F">
        <w:rPr>
          <w:rFonts w:asciiTheme="majorHAnsi" w:hAnsiTheme="majorHAnsi"/>
        </w:rPr>
        <w:t>.  The normal ratio of bikes received is 3 Motorcycles, 3 Scooters and 4 Bicycles.  You should build your progr</w:t>
      </w:r>
      <w:r w:rsidR="003C5D57">
        <w:rPr>
          <w:rFonts w:asciiTheme="majorHAnsi" w:hAnsiTheme="majorHAnsi"/>
        </w:rPr>
        <w:t xml:space="preserve">am to use a random distribution based on this normal distribution.  Submit files </w:t>
      </w:r>
      <w:r w:rsidR="003C5D57" w:rsidRPr="000D29B9">
        <w:rPr>
          <w:rFonts w:asciiTheme="majorHAnsi" w:hAnsiTheme="majorHAnsi"/>
          <w:color w:val="FF0000"/>
        </w:rPr>
        <w:t>Bicycle.java</w:t>
      </w:r>
      <w:r w:rsidR="003C5D57">
        <w:rPr>
          <w:rFonts w:asciiTheme="majorHAnsi" w:hAnsiTheme="majorHAnsi"/>
        </w:rPr>
        <w:t xml:space="preserve">, </w:t>
      </w:r>
      <w:r w:rsidR="003C5D57" w:rsidRPr="000D29B9">
        <w:rPr>
          <w:rFonts w:asciiTheme="majorHAnsi" w:hAnsiTheme="majorHAnsi"/>
          <w:color w:val="FF0000"/>
        </w:rPr>
        <w:t>Motor</w:t>
      </w:r>
      <w:r w:rsidR="000D29B9" w:rsidRPr="000D29B9">
        <w:rPr>
          <w:rFonts w:asciiTheme="majorHAnsi" w:hAnsiTheme="majorHAnsi"/>
          <w:color w:val="FF0000"/>
        </w:rPr>
        <w:t>cycle.java</w:t>
      </w:r>
      <w:r w:rsidR="000D29B9">
        <w:rPr>
          <w:rFonts w:asciiTheme="majorHAnsi" w:hAnsiTheme="majorHAnsi"/>
        </w:rPr>
        <w:t xml:space="preserve">, </w:t>
      </w:r>
      <w:r w:rsidR="000D29B9" w:rsidRPr="000D29B9">
        <w:rPr>
          <w:rFonts w:asciiTheme="majorHAnsi" w:hAnsiTheme="majorHAnsi"/>
          <w:color w:val="FF0000"/>
        </w:rPr>
        <w:t>Scooter.java</w:t>
      </w:r>
      <w:r w:rsidR="000D29B9">
        <w:rPr>
          <w:rFonts w:asciiTheme="majorHAnsi" w:hAnsiTheme="majorHAnsi"/>
        </w:rPr>
        <w:t xml:space="preserve">, </w:t>
      </w:r>
      <w:r w:rsidR="000D29B9" w:rsidRPr="000D29B9">
        <w:rPr>
          <w:rFonts w:asciiTheme="majorHAnsi" w:hAnsiTheme="majorHAnsi"/>
          <w:color w:val="FF0000"/>
        </w:rPr>
        <w:t>Bi</w:t>
      </w:r>
      <w:r w:rsidR="003C5D57" w:rsidRPr="000D29B9">
        <w:rPr>
          <w:rFonts w:asciiTheme="majorHAnsi" w:hAnsiTheme="majorHAnsi"/>
          <w:color w:val="FF0000"/>
        </w:rPr>
        <w:t>keTester.java</w:t>
      </w:r>
      <w:r w:rsidR="000D29B9">
        <w:rPr>
          <w:rFonts w:asciiTheme="majorHAnsi" w:hAnsiTheme="majorHAnsi"/>
        </w:rPr>
        <w:t xml:space="preserve"> and </w:t>
      </w:r>
      <w:r w:rsidR="000D29B9" w:rsidRPr="000D29B9">
        <w:rPr>
          <w:rFonts w:asciiTheme="majorHAnsi" w:hAnsiTheme="majorHAnsi"/>
          <w:color w:val="FF0000"/>
        </w:rPr>
        <w:t>UnkownPowerTypeException.java</w:t>
      </w:r>
      <w:r w:rsidR="003C5D57">
        <w:rPr>
          <w:rFonts w:asciiTheme="majorHAnsi" w:hAnsiTheme="majorHAnsi"/>
        </w:rPr>
        <w:t>.</w:t>
      </w:r>
      <w:r w:rsidR="00FA491F">
        <w:rPr>
          <w:rFonts w:asciiTheme="majorHAnsi" w:hAnsiTheme="majorHAnsi"/>
        </w:rPr>
        <w:br/>
      </w:r>
      <w:r w:rsidR="00FA491F">
        <w:rPr>
          <w:rFonts w:asciiTheme="majorHAnsi" w:hAnsiTheme="majorHAnsi"/>
        </w:rPr>
        <w:br/>
        <w:t>Sample output:</w:t>
      </w:r>
    </w:p>
    <w:p w14:paraId="0EE60B33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>
        <w:rPr>
          <w:rFonts w:asciiTheme="majorHAnsi" w:hAnsiTheme="majorHAnsi"/>
        </w:rPr>
        <w:br/>
      </w:r>
      <w:r w:rsidRPr="003C5D57">
        <w:rPr>
          <w:rFonts w:asciiTheme="majorHAnsi" w:hAnsiTheme="majorHAnsi" w:cs="Monaco"/>
          <w:color w:val="FF0000"/>
        </w:rPr>
        <w:t>Your bike is a Scooter with a max speed of 30</w:t>
      </w:r>
    </w:p>
    <w:p w14:paraId="2A48555B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ab/>
        <w:t xml:space="preserve"> It is powered by electric.</w:t>
      </w:r>
    </w:p>
    <w:p w14:paraId="33FF55E2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Your bike is a Scooter with a max speed of 30</w:t>
      </w:r>
    </w:p>
    <w:p w14:paraId="658E8010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ab/>
        <w:t xml:space="preserve"> It is powered by electric.</w:t>
      </w:r>
    </w:p>
    <w:p w14:paraId="26D3D229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Your bike is a Scooter with a max speed of 30</w:t>
      </w:r>
    </w:p>
    <w:p w14:paraId="27323B66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ab/>
        <w:t xml:space="preserve"> It is powered by electric.</w:t>
      </w:r>
    </w:p>
    <w:p w14:paraId="4D1D7CFD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Your bike is a Bicycle with a max speed of 20</w:t>
      </w:r>
    </w:p>
    <w:p w14:paraId="7F50D3F1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ab/>
        <w:t xml:space="preserve"> It is powered by pedal.</w:t>
      </w:r>
    </w:p>
    <w:p w14:paraId="5ADFC32E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Your bike is a Scooter with a max speed of 30</w:t>
      </w:r>
    </w:p>
    <w:p w14:paraId="554F94A6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ab/>
        <w:t xml:space="preserve"> It is powered by electric.</w:t>
      </w:r>
    </w:p>
    <w:p w14:paraId="69069572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Your bike is a Scooter with a max speed of 30</w:t>
      </w:r>
    </w:p>
    <w:p w14:paraId="3CA01AE5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lastRenderedPageBreak/>
        <w:tab/>
        <w:t xml:space="preserve"> It is powered by electric.</w:t>
      </w:r>
    </w:p>
    <w:p w14:paraId="65348CEB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Your bike is a Scooter with a max speed of 30</w:t>
      </w:r>
    </w:p>
    <w:p w14:paraId="2C0F0962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ab/>
        <w:t xml:space="preserve"> It is powered by electric.</w:t>
      </w:r>
    </w:p>
    <w:p w14:paraId="57E7D1A9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Your bike is a Scooter with a max speed of 30</w:t>
      </w:r>
    </w:p>
    <w:p w14:paraId="73633129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ab/>
        <w:t xml:space="preserve"> It is powered by electric.</w:t>
      </w:r>
    </w:p>
    <w:p w14:paraId="3F61D9E5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Your bike is a Motorcycle with a max speed of 100</w:t>
      </w:r>
    </w:p>
    <w:p w14:paraId="27F10487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ab/>
        <w:t xml:space="preserve"> It is powered by gas.</w:t>
      </w:r>
    </w:p>
    <w:p w14:paraId="64477CD1" w14:textId="77777777" w:rsidR="003C5D57" w:rsidRP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Theme="majorHAnsi" w:hAnsiTheme="majorHAnsi" w:cs="Monaco"/>
          <w:color w:val="FF0000"/>
        </w:rPr>
      </w:pPr>
      <w:r w:rsidRPr="003C5D57">
        <w:rPr>
          <w:rFonts w:asciiTheme="majorHAnsi" w:hAnsiTheme="majorHAnsi" w:cs="Monaco"/>
          <w:color w:val="FF0000"/>
        </w:rPr>
        <w:t>Your bike is a Scooter with a max speed of 30</w:t>
      </w:r>
    </w:p>
    <w:p w14:paraId="258C4C99" w14:textId="77777777" w:rsidR="003C5D57" w:rsidRDefault="003C5D57" w:rsidP="003C5D57">
      <w:pPr>
        <w:widowControl w:val="0"/>
        <w:autoSpaceDE w:val="0"/>
        <w:autoSpaceDN w:val="0"/>
        <w:adjustRightInd w:val="0"/>
        <w:ind w:left="720"/>
        <w:rPr>
          <w:rFonts w:ascii="Monaco" w:hAnsi="Monaco" w:cs="Monaco"/>
        </w:rPr>
      </w:pPr>
      <w:r w:rsidRPr="003C5D57">
        <w:rPr>
          <w:rFonts w:asciiTheme="majorHAnsi" w:hAnsiTheme="majorHAnsi" w:cs="Monaco"/>
          <w:color w:val="FF0000"/>
        </w:rPr>
        <w:tab/>
        <w:t xml:space="preserve"> It is powered by electric.</w:t>
      </w:r>
    </w:p>
    <w:p w14:paraId="126347ED" w14:textId="77777777" w:rsidR="00FA491F" w:rsidRDefault="00FA491F" w:rsidP="003C5D57">
      <w:pPr>
        <w:pStyle w:val="ListParagraph"/>
        <w:widowControl w:val="0"/>
        <w:autoSpaceDE w:val="0"/>
        <w:autoSpaceDN w:val="0"/>
        <w:adjustRightInd w:val="0"/>
        <w:ind w:left="360"/>
        <w:rPr>
          <w:rFonts w:asciiTheme="majorHAnsi" w:hAnsiTheme="majorHAnsi"/>
        </w:rPr>
      </w:pPr>
    </w:p>
    <w:sectPr w:rsidR="00FA491F" w:rsidSect="00AA07B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aco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45B12"/>
    <w:multiLevelType w:val="hybridMultilevel"/>
    <w:tmpl w:val="999C884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0tDQwNzQzMrQwNLBQ0lEKTi0uzszPAykwqgUAKpor6CwAAAA="/>
  </w:docVars>
  <w:rsids>
    <w:rsidRoot w:val="00C21AA2"/>
    <w:rsid w:val="000147CE"/>
    <w:rsid w:val="000150B9"/>
    <w:rsid w:val="00030F02"/>
    <w:rsid w:val="000D29B9"/>
    <w:rsid w:val="00144218"/>
    <w:rsid w:val="001B695F"/>
    <w:rsid w:val="001D59D3"/>
    <w:rsid w:val="003050FC"/>
    <w:rsid w:val="003A440A"/>
    <w:rsid w:val="003C5D57"/>
    <w:rsid w:val="003D7835"/>
    <w:rsid w:val="004B4619"/>
    <w:rsid w:val="004B6718"/>
    <w:rsid w:val="00542D33"/>
    <w:rsid w:val="005C6449"/>
    <w:rsid w:val="006A2750"/>
    <w:rsid w:val="0098280A"/>
    <w:rsid w:val="00AA07B0"/>
    <w:rsid w:val="00C21AA2"/>
    <w:rsid w:val="00CF50DC"/>
    <w:rsid w:val="00D744E4"/>
    <w:rsid w:val="00D906B2"/>
    <w:rsid w:val="00E00782"/>
    <w:rsid w:val="00E26627"/>
    <w:rsid w:val="00EB384D"/>
    <w:rsid w:val="00EC2336"/>
    <w:rsid w:val="00EC4648"/>
    <w:rsid w:val="00EE7E2D"/>
    <w:rsid w:val="00FA12B0"/>
    <w:rsid w:val="00FA4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E68ACC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7E2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1A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E7E2D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Price</dc:creator>
  <cp:keywords/>
  <dc:description/>
  <cp:lastModifiedBy>Hyesung Park</cp:lastModifiedBy>
  <cp:revision>2</cp:revision>
  <cp:lastPrinted>2014-07-21T22:23:00Z</cp:lastPrinted>
  <dcterms:created xsi:type="dcterms:W3CDTF">2018-05-07T00:43:00Z</dcterms:created>
  <dcterms:modified xsi:type="dcterms:W3CDTF">2018-05-07T00:43:00Z</dcterms:modified>
</cp:coreProperties>
</file>